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ADFB9" w14:textId="0EC4D5A7" w:rsidR="009F0335" w:rsidRPr="00B51CD6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A0ADFBD" w14:textId="0D557F40" w:rsidR="009F0335" w:rsidRPr="00D01F12" w:rsidRDefault="00BF32E6" w:rsidP="00075162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45</w:t>
      </w:r>
      <w:r w:rsidR="00075162" w:rsidRPr="00FD166F">
        <w:rPr>
          <w:rFonts w:ascii="Calibri" w:hAnsi="Calibri" w:cs="Calibri"/>
          <w:sz w:val="22"/>
          <w:szCs w:val="22"/>
        </w:rPr>
        <w:t>/20</w:t>
      </w:r>
      <w:r w:rsidR="00FD166F" w:rsidRPr="00FD166F">
        <w:rPr>
          <w:rFonts w:ascii="Calibri" w:hAnsi="Calibri" w:cs="Calibri"/>
          <w:sz w:val="22"/>
          <w:szCs w:val="22"/>
        </w:rPr>
        <w:t>22</w:t>
      </w:r>
      <w:r w:rsidR="00075162" w:rsidRPr="00FD166F">
        <w:rPr>
          <w:rFonts w:ascii="Calibri" w:hAnsi="Calibri" w:cs="Calibri"/>
          <w:sz w:val="22"/>
          <w:szCs w:val="22"/>
        </w:rPr>
        <w:t>/</w:t>
      </w:r>
      <w:r w:rsidR="00FD166F" w:rsidRPr="00FD166F">
        <w:rPr>
          <w:rFonts w:ascii="Calibri" w:hAnsi="Calibri" w:cs="Calibri"/>
          <w:sz w:val="22"/>
          <w:szCs w:val="22"/>
        </w:rPr>
        <w:t>M</w:t>
      </w:r>
      <w:r w:rsidR="00075162" w:rsidRPr="00FD166F">
        <w:rPr>
          <w:rFonts w:ascii="Calibri" w:hAnsi="Calibri" w:cs="Calibri"/>
          <w:sz w:val="22"/>
          <w:szCs w:val="22"/>
        </w:rPr>
        <w:t>/</w:t>
      </w:r>
      <w:r w:rsidR="00FD166F" w:rsidRPr="00FD166F">
        <w:rPr>
          <w:rFonts w:ascii="Calibri" w:hAnsi="Calibri" w:cs="Calibri"/>
          <w:sz w:val="22"/>
          <w:szCs w:val="22"/>
        </w:rPr>
        <w:t>RNA</w:t>
      </w:r>
    </w:p>
    <w:p w14:paraId="7A0ADFBE" w14:textId="0067823A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263196">
        <w:rPr>
          <w:rFonts w:ascii="Calibri" w:hAnsi="Calibri" w:cs="Calibri"/>
          <w:sz w:val="22"/>
          <w:szCs w:val="22"/>
        </w:rPr>
        <w:t>2</w:t>
      </w:r>
    </w:p>
    <w:p w14:paraId="7A0ADFBF" w14:textId="77777777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</w:p>
    <w:p w14:paraId="7A0ADFC0" w14:textId="4D5943AC" w:rsidR="009F0335" w:rsidRPr="005923CC" w:rsidRDefault="00075162" w:rsidP="00075162">
      <w:pPr>
        <w:autoSpaceDE w:val="0"/>
        <w:autoSpaceDN w:val="0"/>
        <w:adjustRightInd w:val="0"/>
        <w:ind w:firstLine="709"/>
        <w:jc w:val="both"/>
        <w:rPr>
          <w:rFonts w:ascii="Calibri" w:hAnsi="Calibri" w:cs="Calibri"/>
          <w:bCs/>
          <w:sz w:val="22"/>
          <w:szCs w:val="22"/>
          <w:lang w:val="pl-PL"/>
        </w:rPr>
      </w:pPr>
      <w:r w:rsidRPr="00075162">
        <w:rPr>
          <w:rFonts w:ascii="Calibri" w:hAnsi="Calibri" w:cs="Calibri"/>
          <w:bCs/>
          <w:sz w:val="22"/>
          <w:szCs w:val="22"/>
          <w:lang w:val="pl-PL"/>
        </w:rPr>
        <w:t xml:space="preserve">W związku z realizacją projektu: </w:t>
      </w:r>
      <w:r w:rsidR="00B61419" w:rsidRPr="00075162">
        <w:rPr>
          <w:rFonts w:ascii="Calibri" w:hAnsi="Calibri" w:cs="Calibri"/>
          <w:b/>
          <w:bCs/>
          <w:sz w:val="22"/>
          <w:szCs w:val="22"/>
          <w:lang w:val="pl-PL"/>
        </w:rPr>
        <w:t>„</w:t>
      </w:r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TransformRNA - mRNA Therapeutics generation platform</w:t>
      </w:r>
      <w:r w:rsid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”</w:t>
      </w:r>
      <w:r w:rsidRPr="00075162">
        <w:rPr>
          <w:rFonts w:ascii="Calibri" w:hAnsi="Calibri" w:cs="Calibri"/>
          <w:bCs/>
          <w:sz w:val="22"/>
          <w:szCs w:val="22"/>
          <w:lang w:val="pl-PL"/>
        </w:rPr>
        <w:t xml:space="preserve"> w ramach </w:t>
      </w:r>
      <w:r w:rsidR="000A77C1">
        <w:rPr>
          <w:rFonts w:ascii="Calibri" w:hAnsi="Calibri" w:cs="Calibri"/>
          <w:bCs/>
          <w:sz w:val="22"/>
          <w:szCs w:val="22"/>
          <w:lang w:val="pl-PL"/>
        </w:rPr>
        <w:t xml:space="preserve">programu </w:t>
      </w:r>
      <w:r w:rsidR="000A77C1" w:rsidRPr="000A77C1">
        <w:rPr>
          <w:rFonts w:ascii="Calibri" w:hAnsi="Calibri" w:cs="Calibri"/>
          <w:bCs/>
          <w:sz w:val="22"/>
          <w:szCs w:val="22"/>
          <w:lang w:val="pl-PL"/>
        </w:rPr>
        <w:t>„Rozwój innowacyjnych rozwiązań terapeutycznych z wykorzystanie technologii RNA” Agencji Badań Medycznych</w:t>
      </w:r>
      <w:r w:rsidR="000A77C1">
        <w:rPr>
          <w:rFonts w:ascii="Calibri" w:hAnsi="Calibri" w:cs="Calibri"/>
          <w:bCs/>
          <w:sz w:val="22"/>
          <w:szCs w:val="22"/>
          <w:lang w:val="pl-PL"/>
        </w:rPr>
        <w:t xml:space="preserve"> </w:t>
      </w:r>
      <w:r w:rsidRPr="00075162">
        <w:rPr>
          <w:rFonts w:ascii="Calibri" w:hAnsi="Calibri" w:cs="Calibri"/>
          <w:bCs/>
          <w:sz w:val="22"/>
          <w:szCs w:val="22"/>
          <w:lang w:val="pl-PL"/>
        </w:rPr>
        <w:t>firma CELON PHARMA SA z siedzibą w Kiełpinie zaprasza do składania ofert</w:t>
      </w:r>
      <w:r>
        <w:rPr>
          <w:rFonts w:ascii="Calibri" w:hAnsi="Calibri" w:cs="Calibri"/>
          <w:bCs/>
          <w:sz w:val="22"/>
          <w:szCs w:val="22"/>
          <w:lang w:val="pl-PL"/>
        </w:rPr>
        <w:t xml:space="preserve"> na dostawę aparatury badawczej</w:t>
      </w:r>
      <w:r w:rsidR="009F0335" w:rsidRPr="005923CC">
        <w:rPr>
          <w:rFonts w:ascii="Calibri" w:hAnsi="Calibri" w:cs="Calibri"/>
          <w:bCs/>
          <w:sz w:val="22"/>
          <w:szCs w:val="22"/>
          <w:lang w:val="pl-PL"/>
        </w:rPr>
        <w:t>:</w:t>
      </w:r>
    </w:p>
    <w:p w14:paraId="47C3E69F" w14:textId="77777777" w:rsidR="00BF32E6" w:rsidRDefault="00C46C93" w:rsidP="00BF32E6">
      <w:pPr>
        <w:shd w:val="clear" w:color="auto" w:fill="FFFFFF"/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</w:pPr>
      <w:r w:rsidRPr="005923CC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Pr="005923C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– </w:t>
      </w:r>
      <w:r w:rsidRPr="005923CC">
        <w:rPr>
          <w:rFonts w:ascii="Calibri" w:hAnsi="Calibri" w:cs="Calibri"/>
          <w:sz w:val="22"/>
          <w:szCs w:val="22"/>
          <w:lang w:val="pl-PL"/>
        </w:rPr>
        <w:t xml:space="preserve">Przedmiotem zamówienia jest </w:t>
      </w:r>
      <w:bookmarkStart w:id="0" w:name="_Hlk525652830"/>
      <w:bookmarkStart w:id="1" w:name="_Hlk22745788"/>
      <w:r>
        <w:rPr>
          <w:rFonts w:ascii="Calibri" w:hAnsi="Calibri" w:cs="Calibri"/>
          <w:sz w:val="22"/>
          <w:szCs w:val="22"/>
          <w:lang w:val="pl-PL"/>
        </w:rPr>
        <w:t>–</w:t>
      </w:r>
      <w:bookmarkEnd w:id="0"/>
      <w:bookmarkEnd w:id="1"/>
      <w:r w:rsidR="00D71599" w:rsidRPr="00D71599">
        <w:rPr>
          <w:rFonts w:ascii="RobotoSlabLight" w:hAnsi="RobotoSlabLight" w:cs="RobotoSlabLight"/>
          <w:sz w:val="30"/>
          <w:szCs w:val="30"/>
          <w:lang w:val="pl-PL"/>
        </w:rPr>
        <w:t xml:space="preserve"> </w:t>
      </w:r>
      <w:r w:rsidR="00BC794F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 xml:space="preserve">Zamrażarka niskotemperaturowa </w:t>
      </w:r>
      <w:r w:rsidR="00197D3C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>-</w:t>
      </w:r>
      <w:r w:rsidR="00197D3C" w:rsidRPr="00197D3C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>80</w:t>
      </w:r>
      <w:r w:rsidR="00197D3C" w:rsidRPr="00197D3C">
        <w:rPr>
          <w:rFonts w:ascii="Calibri" w:hAnsi="Calibri" w:cs="Calibri"/>
          <w:b/>
          <w:bCs/>
          <w:sz w:val="22"/>
          <w:szCs w:val="22"/>
          <w:lang w:val="pl-PL"/>
        </w:rPr>
        <w:t>°C</w:t>
      </w:r>
      <w:r w:rsidR="00A535D2" w:rsidRPr="00A535D2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>.</w:t>
      </w:r>
    </w:p>
    <w:p w14:paraId="3057C70B" w14:textId="770AAD69" w:rsidR="00BF32E6" w:rsidRPr="00BF32E6" w:rsidRDefault="00BF32E6" w:rsidP="00BF32E6">
      <w:pPr>
        <w:shd w:val="clear" w:color="auto" w:fill="FFFFFF"/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pl-PL" w:eastAsia="en-GB"/>
        </w:rPr>
      </w:pPr>
      <w:r>
        <w:rPr>
          <w:rFonts w:ascii="Calibri" w:hAnsi="Calibri" w:cs="Calibri"/>
          <w:sz w:val="22"/>
          <w:szCs w:val="22"/>
          <w:lang w:val="pl-PL"/>
        </w:rPr>
        <w:t>U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>rządzeni</w:t>
      </w:r>
      <w:r>
        <w:rPr>
          <w:rFonts w:ascii="Calibri" w:hAnsi="Calibri" w:cs="Calibri"/>
          <w:sz w:val="22"/>
          <w:szCs w:val="22"/>
          <w:lang w:val="pl-PL"/>
        </w:rPr>
        <w:t>e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mus</w:t>
      </w:r>
      <w:r>
        <w:rPr>
          <w:rFonts w:ascii="Calibri" w:hAnsi="Calibri" w:cs="Calibri"/>
          <w:sz w:val="22"/>
          <w:szCs w:val="22"/>
          <w:lang w:val="pl-PL"/>
        </w:rPr>
        <w:t>i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być f</w:t>
      </w:r>
      <w:r w:rsidR="00C46C93" w:rsidRPr="00D01F12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="00C46C93" w:rsidRPr="00610F10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556918">
        <w:rPr>
          <w:rFonts w:ascii="Calibri" w:hAnsi="Calibri" w:cs="Calibri"/>
          <w:sz w:val="22"/>
          <w:szCs w:val="22"/>
          <w:lang w:val="pl-PL"/>
        </w:rPr>
        <w:t>2</w:t>
      </w:r>
      <w:r w:rsidR="00513771">
        <w:rPr>
          <w:rFonts w:ascii="Calibri" w:hAnsi="Calibri" w:cs="Calibri"/>
          <w:sz w:val="22"/>
          <w:szCs w:val="22"/>
          <w:lang w:val="pl-PL"/>
        </w:rPr>
        <w:t>1</w:t>
      </w:r>
      <w:r w:rsidR="00C46C93" w:rsidRPr="00610F10">
        <w:rPr>
          <w:rFonts w:ascii="Calibri" w:hAnsi="Calibri" w:cs="Calibri"/>
          <w:sz w:val="22"/>
          <w:szCs w:val="22"/>
          <w:lang w:val="pl-PL"/>
        </w:rPr>
        <w:t xml:space="preserve"> r., </w:t>
      </w:r>
      <w:r w:rsidR="00C46C93" w:rsidRPr="00610F10">
        <w:rPr>
          <w:rFonts w:ascii="Calibri" w:hAnsi="Calibri" w:cs="Calibri"/>
          <w:bCs/>
          <w:sz w:val="22"/>
          <w:szCs w:val="22"/>
          <w:lang w:val="pl-PL"/>
        </w:rPr>
        <w:t>nieużywane w jakimkolwiek laboratorium, nieeksponowane na konfere</w:t>
      </w:r>
      <w:r w:rsidR="00C46C93" w:rsidRPr="00D01F12">
        <w:rPr>
          <w:rFonts w:ascii="Calibri" w:hAnsi="Calibri" w:cs="Calibri"/>
          <w:bCs/>
          <w:sz w:val="22"/>
          <w:szCs w:val="22"/>
          <w:lang w:val="pl-PL"/>
        </w:rPr>
        <w:t>ncjach lub imprezach targowych oraz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mus</w:t>
      </w:r>
      <w:r>
        <w:rPr>
          <w:rFonts w:ascii="Calibri" w:hAnsi="Calibri" w:cs="Calibri"/>
          <w:sz w:val="22"/>
          <w:szCs w:val="22"/>
          <w:lang w:val="pl-PL"/>
        </w:rPr>
        <w:t>i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spełniać wymagania techniczno-funkcjonalne wyszczególnione w opisie przedmiotu zamówienia</w:t>
      </w:r>
      <w:r w:rsidR="005973BF">
        <w:rPr>
          <w:rFonts w:ascii="Calibri" w:hAnsi="Calibri" w:cs="Calibri"/>
          <w:sz w:val="22"/>
          <w:szCs w:val="22"/>
          <w:lang w:val="pl-PL"/>
        </w:rPr>
        <w:t>.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</w:t>
      </w:r>
    </w:p>
    <w:p w14:paraId="6B81B6DC" w14:textId="4FC4149E" w:rsidR="00C46C93" w:rsidRPr="008308F2" w:rsidRDefault="00C46C93" w:rsidP="00D71599">
      <w:pPr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16AEECEE" w:rsidR="00361167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075162">
        <w:rPr>
          <w:rFonts w:ascii="Calibri" w:hAnsi="Calibri" w:cs="Calibri"/>
          <w:b/>
          <w:sz w:val="22"/>
          <w:szCs w:val="22"/>
          <w:lang w:val="pl-PL"/>
        </w:rPr>
        <w:t>OPIS PRZEDMIOTU ZAMÓWIENIA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 </w:t>
      </w:r>
      <w:r w:rsidR="00BF32E6">
        <w:rPr>
          <w:rFonts w:ascii="Calibri" w:hAnsi="Calibri" w:cs="Calibri"/>
          <w:b/>
          <w:sz w:val="22"/>
          <w:szCs w:val="22"/>
          <w:lang w:val="pl-PL"/>
        </w:rPr>
        <w:t>145</w:t>
      </w:r>
      <w:r w:rsidR="00FD166F" w:rsidRPr="00FD166F">
        <w:rPr>
          <w:rFonts w:ascii="Calibri" w:hAnsi="Calibri" w:cs="Calibri"/>
          <w:b/>
          <w:sz w:val="22"/>
          <w:szCs w:val="22"/>
          <w:lang w:val="pl-PL"/>
        </w:rPr>
        <w:t>/2022/M/RNA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Style w:val="Tabela-Siatka"/>
        <w:tblW w:w="11340" w:type="dxa"/>
        <w:tblInd w:w="-572" w:type="dxa"/>
        <w:tblLook w:val="04A0" w:firstRow="1" w:lastRow="0" w:firstColumn="1" w:lastColumn="0" w:noHBand="0" w:noVBand="1"/>
      </w:tblPr>
      <w:tblGrid>
        <w:gridCol w:w="936"/>
        <w:gridCol w:w="7711"/>
        <w:gridCol w:w="2693"/>
      </w:tblGrid>
      <w:tr w:rsidR="0057552F" w:rsidRPr="00751460" w14:paraId="4D5E80E6" w14:textId="31168F19" w:rsidTr="002713F4">
        <w:tc>
          <w:tcPr>
            <w:tcW w:w="936" w:type="dxa"/>
            <w:shd w:val="clear" w:color="auto" w:fill="FF8601"/>
            <w:vAlign w:val="center"/>
          </w:tcPr>
          <w:p w14:paraId="441837A9" w14:textId="77777777" w:rsidR="0057552F" w:rsidRPr="009745FF" w:rsidRDefault="0057552F" w:rsidP="002713F4">
            <w:pPr>
              <w:jc w:val="center"/>
              <w:rPr>
                <w:rFonts w:cstheme="minorHAnsi"/>
                <w:lang w:val="pl-PL"/>
              </w:rPr>
            </w:pPr>
          </w:p>
        </w:tc>
        <w:tc>
          <w:tcPr>
            <w:tcW w:w="7711" w:type="dxa"/>
            <w:shd w:val="clear" w:color="auto" w:fill="FF8601"/>
            <w:vAlign w:val="center"/>
          </w:tcPr>
          <w:p w14:paraId="04D2C55E" w14:textId="291926EC" w:rsidR="0057552F" w:rsidRPr="00EF505D" w:rsidRDefault="0057552F" w:rsidP="002713F4">
            <w:pPr>
              <w:ind w:left="-56"/>
              <w:jc w:val="center"/>
              <w:rPr>
                <w:rFonts w:asciiTheme="majorHAnsi" w:hAnsiTheme="majorHAnsi" w:cstheme="majorHAnsi"/>
                <w:b/>
                <w:lang w:val="pl-PL"/>
              </w:rPr>
            </w:pPr>
            <w:r w:rsidRPr="00EF505D">
              <w:rPr>
                <w:rFonts w:asciiTheme="majorHAnsi" w:hAnsiTheme="majorHAnsi" w:cstheme="majorHAnsi"/>
                <w:b/>
                <w:lang w:val="pl-PL"/>
              </w:rPr>
              <w:t>Ogólny opis wymagan</w:t>
            </w:r>
            <w:r>
              <w:rPr>
                <w:rFonts w:asciiTheme="majorHAnsi" w:hAnsiTheme="majorHAnsi" w:cstheme="majorHAnsi"/>
                <w:b/>
                <w:lang w:val="pl-PL"/>
              </w:rPr>
              <w:t>ych parametrów technicznych urządzenia.</w:t>
            </w:r>
          </w:p>
        </w:tc>
        <w:tc>
          <w:tcPr>
            <w:tcW w:w="2693" w:type="dxa"/>
            <w:shd w:val="clear" w:color="auto" w:fill="FF8601"/>
            <w:vAlign w:val="center"/>
          </w:tcPr>
          <w:p w14:paraId="497C6D93" w14:textId="15969426" w:rsidR="0057552F" w:rsidRPr="00EF505D" w:rsidRDefault="0057552F" w:rsidP="002713F4">
            <w:pPr>
              <w:ind w:left="-56"/>
              <w:jc w:val="center"/>
              <w:rPr>
                <w:rFonts w:asciiTheme="majorHAnsi" w:hAnsiTheme="majorHAnsi" w:cstheme="majorHAnsi"/>
                <w:b/>
                <w:lang w:val="pl-PL"/>
              </w:rPr>
            </w:pPr>
            <w:r>
              <w:rPr>
                <w:rFonts w:asciiTheme="majorHAnsi" w:hAnsiTheme="majorHAnsi" w:cstheme="majorHAnsi"/>
                <w:b/>
                <w:lang w:val="pl-PL"/>
              </w:rPr>
              <w:t>Potwierdzenie spełnienia wymagań</w:t>
            </w:r>
          </w:p>
        </w:tc>
      </w:tr>
      <w:tr w:rsidR="0057552F" w:rsidRPr="00BC794F" w14:paraId="22E9ECAE" w14:textId="458482C8" w:rsidTr="0057552F">
        <w:tc>
          <w:tcPr>
            <w:tcW w:w="936" w:type="dxa"/>
          </w:tcPr>
          <w:p w14:paraId="3D83E720" w14:textId="77777777" w:rsidR="0057552F" w:rsidRPr="00EF505D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  <w:r w:rsidRPr="00EF505D">
              <w:rPr>
                <w:rFonts w:cstheme="min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7711" w:type="dxa"/>
          </w:tcPr>
          <w:p w14:paraId="71E84440" w14:textId="77777777" w:rsidR="0057552F" w:rsidRDefault="0057552F" w:rsidP="00BC79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ykonanie poziome, skrzyniowa</w:t>
            </w:r>
          </w:p>
          <w:p w14:paraId="7AA06963" w14:textId="5C20D069" w:rsidR="0057552F" w:rsidRPr="00A562CC" w:rsidRDefault="0057552F" w:rsidP="00A562CC">
            <w:pPr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693" w:type="dxa"/>
            <w:vAlign w:val="center"/>
          </w:tcPr>
          <w:p w14:paraId="079A1F75" w14:textId="77777777" w:rsidR="0057552F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7552F" w:rsidRPr="00751460" w14:paraId="488856E9" w14:textId="3EB57517" w:rsidTr="0057552F">
        <w:tc>
          <w:tcPr>
            <w:tcW w:w="936" w:type="dxa"/>
          </w:tcPr>
          <w:p w14:paraId="6D7F1CE6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37B2698D" w14:textId="1F9E17F7" w:rsidR="0057552F" w:rsidRPr="00BC794F" w:rsidRDefault="0057552F" w:rsidP="00BC794F">
            <w:pPr>
              <w:rPr>
                <w:rFonts w:cstheme="minorHAnsi"/>
                <w:sz w:val="20"/>
                <w:szCs w:val="20"/>
                <w:lang w:val="pl-PL"/>
              </w:rPr>
            </w:pPr>
            <w:r w:rsidRPr="00BC794F">
              <w:rPr>
                <w:rFonts w:ascii="Calibri" w:hAnsi="Calibri" w:cs="Calibri"/>
                <w:sz w:val="20"/>
                <w:szCs w:val="20"/>
                <w:lang w:val="pl-PL"/>
              </w:rPr>
              <w:t>Zakres nastawianej temperatury -60°C do -80°C (dokładność regulacji ±1°C)</w:t>
            </w:r>
          </w:p>
        </w:tc>
        <w:tc>
          <w:tcPr>
            <w:tcW w:w="2693" w:type="dxa"/>
            <w:vAlign w:val="center"/>
          </w:tcPr>
          <w:p w14:paraId="5259C5ED" w14:textId="77777777" w:rsidR="0057552F" w:rsidRPr="00BC794F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BC794F" w14:paraId="149B3A74" w14:textId="590AF561" w:rsidTr="0057552F">
        <w:tc>
          <w:tcPr>
            <w:tcW w:w="936" w:type="dxa"/>
          </w:tcPr>
          <w:p w14:paraId="0783D1BA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74B5FD2D" w14:textId="77777777" w:rsidR="0057552F" w:rsidRDefault="0057552F" w:rsidP="00BC794F">
            <w:pPr>
              <w:ind w:left="72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ksymalne wymiary zewnętrzne:</w:t>
            </w:r>
          </w:p>
          <w:p w14:paraId="04BE9DE3" w14:textId="77777777" w:rsidR="0057552F" w:rsidRDefault="0057552F" w:rsidP="00BC794F">
            <w:pPr>
              <w:numPr>
                <w:ilvl w:val="1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zerokość 550 mm</w:t>
            </w:r>
          </w:p>
          <w:p w14:paraId="1FBBCEBB" w14:textId="77777777" w:rsidR="0057552F" w:rsidRDefault="0057552F" w:rsidP="00BC794F">
            <w:pPr>
              <w:numPr>
                <w:ilvl w:val="1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łębokość 690 mm</w:t>
            </w:r>
          </w:p>
          <w:p w14:paraId="67117D32" w14:textId="559A2485" w:rsidR="0057552F" w:rsidRPr="00BC794F" w:rsidRDefault="0057552F" w:rsidP="00BC794F">
            <w:pPr>
              <w:pStyle w:val="Akapitzlist"/>
              <w:numPr>
                <w:ilvl w:val="1"/>
                <w:numId w:val="9"/>
              </w:numPr>
              <w:rPr>
                <w:rFonts w:asciiTheme="majorHAnsi" w:hAnsiTheme="majorHAnsi" w:cstheme="majorHAnsi"/>
                <w:lang w:val="pl-PL"/>
              </w:rPr>
            </w:pPr>
            <w:r w:rsidRPr="00BC794F">
              <w:rPr>
                <w:rFonts w:ascii="Calibri" w:hAnsi="Calibri" w:cs="Calibri"/>
                <w:sz w:val="20"/>
                <w:szCs w:val="20"/>
              </w:rPr>
              <w:t>wysokość 950 mm</w:t>
            </w:r>
          </w:p>
        </w:tc>
        <w:tc>
          <w:tcPr>
            <w:tcW w:w="2693" w:type="dxa"/>
            <w:vAlign w:val="center"/>
          </w:tcPr>
          <w:p w14:paraId="147473BE" w14:textId="77777777" w:rsidR="0057552F" w:rsidRDefault="0057552F" w:rsidP="0057552F">
            <w:pPr>
              <w:ind w:left="72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7552F" w:rsidRPr="00BC794F" w14:paraId="36DB0A5D" w14:textId="5288E9E8" w:rsidTr="0057552F">
        <w:tc>
          <w:tcPr>
            <w:tcW w:w="936" w:type="dxa"/>
          </w:tcPr>
          <w:p w14:paraId="45B9C38C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71E3C2CF" w14:textId="77777777" w:rsidR="0057552F" w:rsidRDefault="0057552F" w:rsidP="00526FAB">
            <w:pPr>
              <w:ind w:left="72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inimalne wymiary wewnętrzne:</w:t>
            </w:r>
          </w:p>
          <w:p w14:paraId="49B5743D" w14:textId="77777777" w:rsidR="0057552F" w:rsidRDefault="0057552F" w:rsidP="00526FAB">
            <w:pPr>
              <w:numPr>
                <w:ilvl w:val="1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zerokość 400 mm</w:t>
            </w:r>
          </w:p>
          <w:p w14:paraId="51391782" w14:textId="77777777" w:rsidR="0057552F" w:rsidRDefault="0057552F" w:rsidP="00526FAB">
            <w:pPr>
              <w:numPr>
                <w:ilvl w:val="1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łębokość 490 mm</w:t>
            </w:r>
          </w:p>
          <w:p w14:paraId="028FB764" w14:textId="6651489A" w:rsidR="0057552F" w:rsidRPr="00BC794F" w:rsidRDefault="0057552F" w:rsidP="00BF32E6">
            <w:pPr>
              <w:numPr>
                <w:ilvl w:val="1"/>
                <w:numId w:val="9"/>
              </w:numPr>
              <w:rPr>
                <w:rFonts w:asciiTheme="majorHAnsi" w:hAnsiTheme="majorHAnsi" w:cstheme="majorHAnsi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ysokość 420 mm</w:t>
            </w:r>
          </w:p>
        </w:tc>
        <w:tc>
          <w:tcPr>
            <w:tcW w:w="2693" w:type="dxa"/>
            <w:vAlign w:val="center"/>
          </w:tcPr>
          <w:p w14:paraId="698257B9" w14:textId="77777777" w:rsidR="0057552F" w:rsidRDefault="0057552F" w:rsidP="0057552F">
            <w:pPr>
              <w:ind w:left="72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7552F" w:rsidRPr="00751460" w14:paraId="31FE5C88" w14:textId="486C4A5E" w:rsidTr="0057552F">
        <w:tc>
          <w:tcPr>
            <w:tcW w:w="936" w:type="dxa"/>
          </w:tcPr>
          <w:p w14:paraId="74848311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1AA52661" w14:textId="1142F78D" w:rsidR="0057552F" w:rsidRPr="00751460" w:rsidRDefault="0057552F" w:rsidP="00526FAB">
            <w:pPr>
              <w:rPr>
                <w:rFonts w:ascii="Calibri" w:hAnsi="Calibri" w:cs="Calibri"/>
                <w:bCs/>
                <w:color w:val="FF0000"/>
                <w:sz w:val="20"/>
                <w:szCs w:val="20"/>
                <w:u w:val="single"/>
                <w:lang w:val="pl-PL"/>
              </w:rPr>
            </w:pPr>
            <w:r w:rsidRPr="00751460">
              <w:rPr>
                <w:rFonts w:ascii="Calibri" w:hAnsi="Calibri" w:cs="Calibri"/>
                <w:bCs/>
                <w:sz w:val="20"/>
                <w:szCs w:val="20"/>
                <w:u w:val="single"/>
                <w:lang w:val="pl-PL"/>
              </w:rPr>
              <w:t>Izolacja próżniowa z rdzeniem z włókna szklanego</w:t>
            </w:r>
          </w:p>
        </w:tc>
        <w:tc>
          <w:tcPr>
            <w:tcW w:w="2693" w:type="dxa"/>
            <w:vAlign w:val="center"/>
          </w:tcPr>
          <w:p w14:paraId="7D6DE325" w14:textId="77777777" w:rsidR="0057552F" w:rsidRPr="00751460" w:rsidRDefault="0057552F" w:rsidP="0057552F">
            <w:pPr>
              <w:jc w:val="center"/>
              <w:rPr>
                <w:rFonts w:ascii="Calibri" w:hAnsi="Calibri" w:cs="Calibri"/>
                <w:bCs/>
                <w:sz w:val="20"/>
                <w:szCs w:val="20"/>
                <w:u w:val="single"/>
                <w:lang w:val="pl-PL"/>
              </w:rPr>
            </w:pPr>
          </w:p>
        </w:tc>
      </w:tr>
      <w:tr w:rsidR="0057552F" w:rsidRPr="00BC794F" w14:paraId="17620BDB" w14:textId="7BAFEAF7" w:rsidTr="0057552F">
        <w:tc>
          <w:tcPr>
            <w:tcW w:w="936" w:type="dxa"/>
          </w:tcPr>
          <w:p w14:paraId="23BB95CE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6E6EC870" w14:textId="3A820862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ład chłodzenia jednokompresorowy</w:t>
            </w:r>
          </w:p>
        </w:tc>
        <w:tc>
          <w:tcPr>
            <w:tcW w:w="2693" w:type="dxa"/>
            <w:vAlign w:val="center"/>
          </w:tcPr>
          <w:p w14:paraId="26D5EE8F" w14:textId="77777777" w:rsidR="0057552F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7552F" w:rsidRPr="00751460" w14:paraId="5A071082" w14:textId="782D9BEB" w:rsidTr="0057552F">
        <w:tc>
          <w:tcPr>
            <w:tcW w:w="936" w:type="dxa"/>
          </w:tcPr>
          <w:p w14:paraId="15A21CE1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073AB3B1" w14:textId="59DCF141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Pokrywa zewnętrzna zamrażarki zamykana na klucz</w:t>
            </w:r>
          </w:p>
        </w:tc>
        <w:tc>
          <w:tcPr>
            <w:tcW w:w="2693" w:type="dxa"/>
            <w:vAlign w:val="center"/>
          </w:tcPr>
          <w:p w14:paraId="08C37A83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5C781757" w14:textId="4E3FBC0C" w:rsidTr="0057552F">
        <w:tc>
          <w:tcPr>
            <w:tcW w:w="936" w:type="dxa"/>
          </w:tcPr>
          <w:p w14:paraId="15150784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62CE1410" w14:textId="1A8B743E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Dodatkowa pokrywa wewnętrzna (minimum 1 szt.)</w:t>
            </w:r>
          </w:p>
        </w:tc>
        <w:tc>
          <w:tcPr>
            <w:tcW w:w="2693" w:type="dxa"/>
            <w:vAlign w:val="center"/>
          </w:tcPr>
          <w:p w14:paraId="7E1DE4A2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560626E9" w14:textId="5BD9179B" w:rsidTr="0057552F">
        <w:tc>
          <w:tcPr>
            <w:tcW w:w="936" w:type="dxa"/>
          </w:tcPr>
          <w:p w14:paraId="3711A51A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3AF7966F" w14:textId="250F6547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Zamrażarka wyposażona w kółka samonastawne do łatwego przemieszczania urządzenia</w:t>
            </w:r>
          </w:p>
        </w:tc>
        <w:tc>
          <w:tcPr>
            <w:tcW w:w="2693" w:type="dxa"/>
            <w:vAlign w:val="center"/>
          </w:tcPr>
          <w:p w14:paraId="326B7FC8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4167304E" w14:textId="6111F9C4" w:rsidTr="0057552F">
        <w:tc>
          <w:tcPr>
            <w:tcW w:w="936" w:type="dxa"/>
          </w:tcPr>
          <w:p w14:paraId="10349A17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4D081FEC" w14:textId="63615225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 xml:space="preserve">Sterownik mikroprocesorowy z wyświetlaczem typu LED </w:t>
            </w:r>
          </w:p>
        </w:tc>
        <w:tc>
          <w:tcPr>
            <w:tcW w:w="2693" w:type="dxa"/>
            <w:vAlign w:val="center"/>
          </w:tcPr>
          <w:p w14:paraId="09A7B371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01B8BD53" w14:textId="019BA45C" w:rsidTr="0057552F">
        <w:tc>
          <w:tcPr>
            <w:tcW w:w="936" w:type="dxa"/>
          </w:tcPr>
          <w:p w14:paraId="4F647CE1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5D179063" w14:textId="2B66D856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Wizualno-akustyczne alarmy zbyt niskiej i zbyt wysokiej temperatury, zaniku napięcia</w:t>
            </w:r>
          </w:p>
        </w:tc>
        <w:tc>
          <w:tcPr>
            <w:tcW w:w="2693" w:type="dxa"/>
            <w:vAlign w:val="center"/>
          </w:tcPr>
          <w:p w14:paraId="4AFD1AA3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6095AF2B" w14:textId="6AF3C86A" w:rsidTr="0057552F">
        <w:tc>
          <w:tcPr>
            <w:tcW w:w="936" w:type="dxa"/>
          </w:tcPr>
          <w:p w14:paraId="05AFE7B3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48586896" w14:textId="3D4BD0ED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Styki bezpotencjałowe NO/NC dla centralnych systemów monitorowania</w:t>
            </w:r>
          </w:p>
        </w:tc>
        <w:tc>
          <w:tcPr>
            <w:tcW w:w="2693" w:type="dxa"/>
            <w:vAlign w:val="center"/>
          </w:tcPr>
          <w:p w14:paraId="255C70B6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6673885E" w14:textId="665CC6AA" w:rsidTr="0057552F">
        <w:tc>
          <w:tcPr>
            <w:tcW w:w="936" w:type="dxa"/>
          </w:tcPr>
          <w:p w14:paraId="647F97E5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0DF31864" w14:textId="4EB52C27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System automatycznej diagnostyki usterek i powiadamiania o konieczności wymiany elementów zużywalnych</w:t>
            </w:r>
          </w:p>
        </w:tc>
        <w:tc>
          <w:tcPr>
            <w:tcW w:w="2693" w:type="dxa"/>
            <w:vAlign w:val="center"/>
          </w:tcPr>
          <w:p w14:paraId="103E4BB7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2B0FB70F" w14:textId="40EB6ACC" w:rsidTr="0057552F">
        <w:tc>
          <w:tcPr>
            <w:tcW w:w="936" w:type="dxa"/>
          </w:tcPr>
          <w:p w14:paraId="4A7904DE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1FBCA23A" w14:textId="43D9C979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Funkcja blokady klawiatury panelu sterowania przed przypadkową zmianą nastaw</w:t>
            </w:r>
          </w:p>
        </w:tc>
        <w:tc>
          <w:tcPr>
            <w:tcW w:w="2693" w:type="dxa"/>
            <w:vAlign w:val="center"/>
          </w:tcPr>
          <w:p w14:paraId="226CDA3F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7ADF3996" w14:textId="44FD56F6" w:rsidTr="0057552F">
        <w:tc>
          <w:tcPr>
            <w:tcW w:w="936" w:type="dxa"/>
          </w:tcPr>
          <w:p w14:paraId="2A3986E4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09409BA8" w14:textId="77777777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Fabrycznie wykonany port kablowy o średnicy minimum 15 mm, służący do wprowadzenia do komory zewnętrznych instrumentów pomiarowych</w:t>
            </w:r>
          </w:p>
          <w:p w14:paraId="7BF89E95" w14:textId="77777777" w:rsidR="0057552F" w:rsidRPr="00526FAB" w:rsidRDefault="0057552F" w:rsidP="00526FAB">
            <w:pPr>
              <w:ind w:left="720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693" w:type="dxa"/>
            <w:vAlign w:val="center"/>
          </w:tcPr>
          <w:p w14:paraId="45FDFE6C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7552F" w:rsidRPr="00751460" w14:paraId="3E0DEA7F" w14:textId="3C165405" w:rsidTr="0057552F">
        <w:tc>
          <w:tcPr>
            <w:tcW w:w="936" w:type="dxa"/>
          </w:tcPr>
          <w:p w14:paraId="7F33C411" w14:textId="77777777" w:rsidR="0057552F" w:rsidRPr="005F67AB" w:rsidRDefault="0057552F" w:rsidP="00EF505D">
            <w:pPr>
              <w:pStyle w:val="Akapitzlist"/>
              <w:numPr>
                <w:ilvl w:val="0"/>
                <w:numId w:val="9"/>
              </w:numPr>
              <w:contextualSpacing w:val="0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7711" w:type="dxa"/>
          </w:tcPr>
          <w:p w14:paraId="7FF5B942" w14:textId="3C80C87D" w:rsidR="0057552F" w:rsidRPr="00526FAB" w:rsidRDefault="0057552F" w:rsidP="00526FAB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526FAB">
              <w:rPr>
                <w:rFonts w:ascii="Calibri" w:hAnsi="Calibri" w:cs="Calibri"/>
                <w:sz w:val="20"/>
                <w:szCs w:val="20"/>
                <w:lang w:val="pl-PL"/>
              </w:rPr>
              <w:t>Maksymalna waga urządzenia nie większa niż 70 kg</w:t>
            </w:r>
          </w:p>
        </w:tc>
        <w:tc>
          <w:tcPr>
            <w:tcW w:w="2693" w:type="dxa"/>
            <w:vAlign w:val="center"/>
          </w:tcPr>
          <w:p w14:paraId="3FA2150A" w14:textId="77777777" w:rsidR="0057552F" w:rsidRPr="00526FAB" w:rsidRDefault="0057552F" w:rsidP="0057552F">
            <w:pPr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6798A548" w14:textId="77777777" w:rsidR="003E5227" w:rsidRPr="006850F5" w:rsidRDefault="003E5227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729F207F" w14:textId="77777777" w:rsidR="00BF32E6" w:rsidRPr="006850F5" w:rsidRDefault="00BF32E6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BF32E6">
      <w:headerReference w:type="default" r:id="rId11"/>
      <w:footerReference w:type="default" r:id="rId12"/>
      <w:pgSz w:w="11900" w:h="16840"/>
      <w:pgMar w:top="624" w:right="851" w:bottom="624" w:left="851" w:header="1361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F268A" w14:textId="77777777" w:rsidR="00620762" w:rsidRDefault="00620762" w:rsidP="009C61ED">
      <w:r>
        <w:separator/>
      </w:r>
    </w:p>
  </w:endnote>
  <w:endnote w:type="continuationSeparator" w:id="0">
    <w:p w14:paraId="5893288B" w14:textId="77777777" w:rsidR="00620762" w:rsidRDefault="00620762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SlabLigh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BD45" w14:textId="77777777" w:rsidR="00BF32E6" w:rsidRDefault="00BF32E6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751460" w14:paraId="7A0AE0B1" w14:textId="77777777" w:rsidTr="00BF32E6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54FD780B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4028EC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4028EC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29774" w14:textId="77777777" w:rsidR="00620762" w:rsidRDefault="00620762" w:rsidP="009C61ED">
      <w:r>
        <w:separator/>
      </w:r>
    </w:p>
  </w:footnote>
  <w:footnote w:type="continuationSeparator" w:id="0">
    <w:p w14:paraId="3D2F522A" w14:textId="77777777" w:rsidR="00620762" w:rsidRDefault="00620762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3C1F59A3" w:rsidR="00C33AD5" w:rsidRPr="001139D9" w:rsidRDefault="001139D9" w:rsidP="001139D9">
    <w:pPr>
      <w:pStyle w:val="Nagwek"/>
      <w:tabs>
        <w:tab w:val="left" w:pos="9564"/>
      </w:tabs>
    </w:pPr>
    <w:bookmarkStart w:id="2" w:name="_Hlk96607458"/>
    <w:bookmarkStart w:id="3" w:name="_Hlk96607459"/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169FA2AE" wp14:editId="06BF4666">
          <wp:simplePos x="0" y="0"/>
          <wp:positionH relativeFrom="column">
            <wp:posOffset>1998980</wp:posOffset>
          </wp:positionH>
          <wp:positionV relativeFrom="paragraph">
            <wp:posOffset>-64770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F1C79"/>
    <w:multiLevelType w:val="hybridMultilevel"/>
    <w:tmpl w:val="EE943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A0D8C"/>
    <w:multiLevelType w:val="hybridMultilevel"/>
    <w:tmpl w:val="B26C51AE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63B69"/>
    <w:multiLevelType w:val="hybridMultilevel"/>
    <w:tmpl w:val="E514C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BF237C"/>
    <w:multiLevelType w:val="hybridMultilevel"/>
    <w:tmpl w:val="DEE0C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72CE2"/>
    <w:multiLevelType w:val="hybridMultilevel"/>
    <w:tmpl w:val="232A7C4A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7" w15:restartNumberingAfterBreak="0">
    <w:nsid w:val="500E7610"/>
    <w:multiLevelType w:val="hybridMultilevel"/>
    <w:tmpl w:val="0F4C56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061A7"/>
    <w:multiLevelType w:val="hybridMultilevel"/>
    <w:tmpl w:val="DD98B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DF6CC1"/>
    <w:multiLevelType w:val="hybridMultilevel"/>
    <w:tmpl w:val="E7844938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0" w15:restartNumberingAfterBreak="0">
    <w:nsid w:val="691C26FC"/>
    <w:multiLevelType w:val="hybridMultilevel"/>
    <w:tmpl w:val="ABBCCD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002B89"/>
    <w:multiLevelType w:val="hybridMultilevel"/>
    <w:tmpl w:val="DD660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AD3033"/>
    <w:multiLevelType w:val="hybridMultilevel"/>
    <w:tmpl w:val="AA343092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940371">
    <w:abstractNumId w:val="6"/>
  </w:num>
  <w:num w:numId="2" w16cid:durableId="91441385">
    <w:abstractNumId w:val="0"/>
  </w:num>
  <w:num w:numId="3" w16cid:durableId="198400286">
    <w:abstractNumId w:val="7"/>
  </w:num>
  <w:num w:numId="4" w16cid:durableId="1320622933">
    <w:abstractNumId w:val="3"/>
  </w:num>
  <w:num w:numId="5" w16cid:durableId="2025477215">
    <w:abstractNumId w:val="11"/>
  </w:num>
  <w:num w:numId="6" w16cid:durableId="1187134657">
    <w:abstractNumId w:val="5"/>
  </w:num>
  <w:num w:numId="7" w16cid:durableId="559095204">
    <w:abstractNumId w:val="12"/>
  </w:num>
  <w:num w:numId="8" w16cid:durableId="1665159709">
    <w:abstractNumId w:val="2"/>
  </w:num>
  <w:num w:numId="9" w16cid:durableId="1505245703">
    <w:abstractNumId w:val="1"/>
  </w:num>
  <w:num w:numId="10" w16cid:durableId="1608464080">
    <w:abstractNumId w:val="4"/>
  </w:num>
  <w:num w:numId="11" w16cid:durableId="1395276701">
    <w:abstractNumId w:val="8"/>
  </w:num>
  <w:num w:numId="12" w16cid:durableId="151918354">
    <w:abstractNumId w:val="9"/>
  </w:num>
  <w:num w:numId="13" w16cid:durableId="14617255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qwUAiBcd6ywAAAA="/>
  </w:docVars>
  <w:rsids>
    <w:rsidRoot w:val="009C61ED"/>
    <w:rsid w:val="00004633"/>
    <w:rsid w:val="0000508C"/>
    <w:rsid w:val="00006297"/>
    <w:rsid w:val="00012E7B"/>
    <w:rsid w:val="0001312A"/>
    <w:rsid w:val="00016ED0"/>
    <w:rsid w:val="000220F2"/>
    <w:rsid w:val="00024F41"/>
    <w:rsid w:val="00026FE9"/>
    <w:rsid w:val="00027375"/>
    <w:rsid w:val="00044A46"/>
    <w:rsid w:val="00050B55"/>
    <w:rsid w:val="00054D37"/>
    <w:rsid w:val="00075162"/>
    <w:rsid w:val="00075567"/>
    <w:rsid w:val="00084516"/>
    <w:rsid w:val="0008577A"/>
    <w:rsid w:val="00086CDF"/>
    <w:rsid w:val="00090B87"/>
    <w:rsid w:val="00097F4E"/>
    <w:rsid w:val="000A1869"/>
    <w:rsid w:val="000A1ECC"/>
    <w:rsid w:val="000A77C1"/>
    <w:rsid w:val="000B0BFB"/>
    <w:rsid w:val="000B26E5"/>
    <w:rsid w:val="000B678B"/>
    <w:rsid w:val="000D10AC"/>
    <w:rsid w:val="000E15B9"/>
    <w:rsid w:val="000F1B7A"/>
    <w:rsid w:val="000F488D"/>
    <w:rsid w:val="000F58E8"/>
    <w:rsid w:val="001119F0"/>
    <w:rsid w:val="00111EAA"/>
    <w:rsid w:val="001139D9"/>
    <w:rsid w:val="001238DC"/>
    <w:rsid w:val="00130367"/>
    <w:rsid w:val="001320FA"/>
    <w:rsid w:val="0013256A"/>
    <w:rsid w:val="00144732"/>
    <w:rsid w:val="001466E5"/>
    <w:rsid w:val="00150619"/>
    <w:rsid w:val="00162404"/>
    <w:rsid w:val="00186BD5"/>
    <w:rsid w:val="00194C15"/>
    <w:rsid w:val="00197D3C"/>
    <w:rsid w:val="001A0138"/>
    <w:rsid w:val="001A7882"/>
    <w:rsid w:val="001B3F17"/>
    <w:rsid w:val="001D0236"/>
    <w:rsid w:val="001D2383"/>
    <w:rsid w:val="001E182E"/>
    <w:rsid w:val="00204261"/>
    <w:rsid w:val="0020538E"/>
    <w:rsid w:val="00206101"/>
    <w:rsid w:val="00212E7E"/>
    <w:rsid w:val="002228FC"/>
    <w:rsid w:val="00230C44"/>
    <w:rsid w:val="002444CA"/>
    <w:rsid w:val="00254CBF"/>
    <w:rsid w:val="00256128"/>
    <w:rsid w:val="00263196"/>
    <w:rsid w:val="0026342C"/>
    <w:rsid w:val="00265021"/>
    <w:rsid w:val="00265A5B"/>
    <w:rsid w:val="002673CA"/>
    <w:rsid w:val="002713F4"/>
    <w:rsid w:val="00284926"/>
    <w:rsid w:val="0029233E"/>
    <w:rsid w:val="002B0286"/>
    <w:rsid w:val="002B481D"/>
    <w:rsid w:val="002E160F"/>
    <w:rsid w:val="002E509E"/>
    <w:rsid w:val="002E7630"/>
    <w:rsid w:val="002F20F7"/>
    <w:rsid w:val="002F677A"/>
    <w:rsid w:val="00301047"/>
    <w:rsid w:val="003046E2"/>
    <w:rsid w:val="0030550A"/>
    <w:rsid w:val="003147D2"/>
    <w:rsid w:val="00314C38"/>
    <w:rsid w:val="0032377E"/>
    <w:rsid w:val="0032602B"/>
    <w:rsid w:val="00336525"/>
    <w:rsid w:val="00336E87"/>
    <w:rsid w:val="003513AF"/>
    <w:rsid w:val="00361167"/>
    <w:rsid w:val="00363EA5"/>
    <w:rsid w:val="00365ADC"/>
    <w:rsid w:val="00366583"/>
    <w:rsid w:val="00384FBA"/>
    <w:rsid w:val="003A43AF"/>
    <w:rsid w:val="003A5154"/>
    <w:rsid w:val="003B183F"/>
    <w:rsid w:val="003B3101"/>
    <w:rsid w:val="003D0B0F"/>
    <w:rsid w:val="003D1442"/>
    <w:rsid w:val="003D275C"/>
    <w:rsid w:val="003E10C7"/>
    <w:rsid w:val="003E11C5"/>
    <w:rsid w:val="003E250E"/>
    <w:rsid w:val="003E5227"/>
    <w:rsid w:val="003F4C80"/>
    <w:rsid w:val="003F5637"/>
    <w:rsid w:val="003F5856"/>
    <w:rsid w:val="003F6077"/>
    <w:rsid w:val="00400102"/>
    <w:rsid w:val="00400130"/>
    <w:rsid w:val="00400E7B"/>
    <w:rsid w:val="004028EC"/>
    <w:rsid w:val="0041368B"/>
    <w:rsid w:val="00414086"/>
    <w:rsid w:val="00422830"/>
    <w:rsid w:val="00456D62"/>
    <w:rsid w:val="004653F2"/>
    <w:rsid w:val="00473AAD"/>
    <w:rsid w:val="0049360D"/>
    <w:rsid w:val="004A7368"/>
    <w:rsid w:val="004B48CD"/>
    <w:rsid w:val="004C41C2"/>
    <w:rsid w:val="004C53F8"/>
    <w:rsid w:val="004C65FD"/>
    <w:rsid w:val="004D20C0"/>
    <w:rsid w:val="004E0447"/>
    <w:rsid w:val="004F0307"/>
    <w:rsid w:val="004F7B00"/>
    <w:rsid w:val="005027A3"/>
    <w:rsid w:val="005046F0"/>
    <w:rsid w:val="00513771"/>
    <w:rsid w:val="00513AEA"/>
    <w:rsid w:val="005178AC"/>
    <w:rsid w:val="00526FAB"/>
    <w:rsid w:val="00551E3F"/>
    <w:rsid w:val="00556918"/>
    <w:rsid w:val="0057552F"/>
    <w:rsid w:val="00582017"/>
    <w:rsid w:val="00582082"/>
    <w:rsid w:val="00590D8A"/>
    <w:rsid w:val="00591D19"/>
    <w:rsid w:val="005923CC"/>
    <w:rsid w:val="00594722"/>
    <w:rsid w:val="00596B55"/>
    <w:rsid w:val="005973BF"/>
    <w:rsid w:val="005A2E8A"/>
    <w:rsid w:val="005A3C7C"/>
    <w:rsid w:val="005A4078"/>
    <w:rsid w:val="005A4BC6"/>
    <w:rsid w:val="005B07BA"/>
    <w:rsid w:val="005B23BD"/>
    <w:rsid w:val="005B52DB"/>
    <w:rsid w:val="005C1A86"/>
    <w:rsid w:val="005C1EF8"/>
    <w:rsid w:val="005C5E45"/>
    <w:rsid w:val="005D653D"/>
    <w:rsid w:val="005E0644"/>
    <w:rsid w:val="005F5213"/>
    <w:rsid w:val="005F67AB"/>
    <w:rsid w:val="00603ED0"/>
    <w:rsid w:val="006078B5"/>
    <w:rsid w:val="00610F10"/>
    <w:rsid w:val="006203C7"/>
    <w:rsid w:val="00620762"/>
    <w:rsid w:val="006210E3"/>
    <w:rsid w:val="00634300"/>
    <w:rsid w:val="00641B11"/>
    <w:rsid w:val="00644F1A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850F5"/>
    <w:rsid w:val="00686295"/>
    <w:rsid w:val="00691C8F"/>
    <w:rsid w:val="006A026A"/>
    <w:rsid w:val="006A26D5"/>
    <w:rsid w:val="006A4429"/>
    <w:rsid w:val="006B55AF"/>
    <w:rsid w:val="006C0110"/>
    <w:rsid w:val="006C4393"/>
    <w:rsid w:val="006D38F5"/>
    <w:rsid w:val="006D4DD7"/>
    <w:rsid w:val="006F56BE"/>
    <w:rsid w:val="006F7F0A"/>
    <w:rsid w:val="007029D2"/>
    <w:rsid w:val="00705347"/>
    <w:rsid w:val="00713DF6"/>
    <w:rsid w:val="0071544B"/>
    <w:rsid w:val="007157FC"/>
    <w:rsid w:val="00726E63"/>
    <w:rsid w:val="00735F81"/>
    <w:rsid w:val="00743200"/>
    <w:rsid w:val="00746106"/>
    <w:rsid w:val="00747E82"/>
    <w:rsid w:val="00751460"/>
    <w:rsid w:val="00751A05"/>
    <w:rsid w:val="00754CEA"/>
    <w:rsid w:val="00764A13"/>
    <w:rsid w:val="007677D3"/>
    <w:rsid w:val="00774117"/>
    <w:rsid w:val="007801D9"/>
    <w:rsid w:val="00780F18"/>
    <w:rsid w:val="00786F0A"/>
    <w:rsid w:val="007922AC"/>
    <w:rsid w:val="007970DD"/>
    <w:rsid w:val="007A54AF"/>
    <w:rsid w:val="007C4181"/>
    <w:rsid w:val="007D1BDA"/>
    <w:rsid w:val="007D2FCF"/>
    <w:rsid w:val="007D3572"/>
    <w:rsid w:val="007E63FC"/>
    <w:rsid w:val="007F7557"/>
    <w:rsid w:val="00803075"/>
    <w:rsid w:val="00817A50"/>
    <w:rsid w:val="008308F2"/>
    <w:rsid w:val="008406E6"/>
    <w:rsid w:val="00845894"/>
    <w:rsid w:val="008536EC"/>
    <w:rsid w:val="008559A6"/>
    <w:rsid w:val="008576F9"/>
    <w:rsid w:val="00862114"/>
    <w:rsid w:val="0086247F"/>
    <w:rsid w:val="00865428"/>
    <w:rsid w:val="00867270"/>
    <w:rsid w:val="008A0CCC"/>
    <w:rsid w:val="008A1DD3"/>
    <w:rsid w:val="008A21F8"/>
    <w:rsid w:val="008A2FAD"/>
    <w:rsid w:val="008A3E4A"/>
    <w:rsid w:val="008B2641"/>
    <w:rsid w:val="008B2C3B"/>
    <w:rsid w:val="008B3590"/>
    <w:rsid w:val="008C5583"/>
    <w:rsid w:val="008E4ABB"/>
    <w:rsid w:val="008E572E"/>
    <w:rsid w:val="008F7C8D"/>
    <w:rsid w:val="00903135"/>
    <w:rsid w:val="00911C78"/>
    <w:rsid w:val="00911FA5"/>
    <w:rsid w:val="00912847"/>
    <w:rsid w:val="00920574"/>
    <w:rsid w:val="00922CD0"/>
    <w:rsid w:val="0092384C"/>
    <w:rsid w:val="00930CFF"/>
    <w:rsid w:val="00936016"/>
    <w:rsid w:val="00940ACB"/>
    <w:rsid w:val="00943A67"/>
    <w:rsid w:val="00950408"/>
    <w:rsid w:val="0096293C"/>
    <w:rsid w:val="009632D4"/>
    <w:rsid w:val="00967E2A"/>
    <w:rsid w:val="009745FF"/>
    <w:rsid w:val="00977C38"/>
    <w:rsid w:val="0098428C"/>
    <w:rsid w:val="00985032"/>
    <w:rsid w:val="0099670F"/>
    <w:rsid w:val="009A0A84"/>
    <w:rsid w:val="009B431C"/>
    <w:rsid w:val="009C15AB"/>
    <w:rsid w:val="009C4F90"/>
    <w:rsid w:val="009C61ED"/>
    <w:rsid w:val="009D7217"/>
    <w:rsid w:val="009F0335"/>
    <w:rsid w:val="009F56A9"/>
    <w:rsid w:val="009F5D9A"/>
    <w:rsid w:val="00A00780"/>
    <w:rsid w:val="00A02D5B"/>
    <w:rsid w:val="00A177E3"/>
    <w:rsid w:val="00A20A1E"/>
    <w:rsid w:val="00A23038"/>
    <w:rsid w:val="00A367DC"/>
    <w:rsid w:val="00A453A6"/>
    <w:rsid w:val="00A5144A"/>
    <w:rsid w:val="00A535D2"/>
    <w:rsid w:val="00A562CC"/>
    <w:rsid w:val="00A67D6E"/>
    <w:rsid w:val="00A94359"/>
    <w:rsid w:val="00AA4E65"/>
    <w:rsid w:val="00AA6CD7"/>
    <w:rsid w:val="00AB091A"/>
    <w:rsid w:val="00AC101B"/>
    <w:rsid w:val="00AC60A4"/>
    <w:rsid w:val="00AC62FA"/>
    <w:rsid w:val="00AD3D8B"/>
    <w:rsid w:val="00AD64B0"/>
    <w:rsid w:val="00AE514E"/>
    <w:rsid w:val="00AF21EF"/>
    <w:rsid w:val="00AF460C"/>
    <w:rsid w:val="00B007AA"/>
    <w:rsid w:val="00B166A1"/>
    <w:rsid w:val="00B26EB6"/>
    <w:rsid w:val="00B32A59"/>
    <w:rsid w:val="00B51CD6"/>
    <w:rsid w:val="00B61125"/>
    <w:rsid w:val="00B61419"/>
    <w:rsid w:val="00B708DD"/>
    <w:rsid w:val="00B73B85"/>
    <w:rsid w:val="00B81159"/>
    <w:rsid w:val="00B95869"/>
    <w:rsid w:val="00B96937"/>
    <w:rsid w:val="00BA2E6B"/>
    <w:rsid w:val="00BB2DC7"/>
    <w:rsid w:val="00BB5275"/>
    <w:rsid w:val="00BC794F"/>
    <w:rsid w:val="00BD4261"/>
    <w:rsid w:val="00BE5E45"/>
    <w:rsid w:val="00BE68E3"/>
    <w:rsid w:val="00BF11F9"/>
    <w:rsid w:val="00BF32E6"/>
    <w:rsid w:val="00BF6FE4"/>
    <w:rsid w:val="00C01A15"/>
    <w:rsid w:val="00C040C3"/>
    <w:rsid w:val="00C12BE3"/>
    <w:rsid w:val="00C170EF"/>
    <w:rsid w:val="00C27435"/>
    <w:rsid w:val="00C27D21"/>
    <w:rsid w:val="00C32744"/>
    <w:rsid w:val="00C33AD5"/>
    <w:rsid w:val="00C3602E"/>
    <w:rsid w:val="00C43717"/>
    <w:rsid w:val="00C46C93"/>
    <w:rsid w:val="00C5645B"/>
    <w:rsid w:val="00CA04A0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CF35F7"/>
    <w:rsid w:val="00D01F12"/>
    <w:rsid w:val="00D0685E"/>
    <w:rsid w:val="00D12F9A"/>
    <w:rsid w:val="00D17C8C"/>
    <w:rsid w:val="00D20691"/>
    <w:rsid w:val="00D24170"/>
    <w:rsid w:val="00D5639F"/>
    <w:rsid w:val="00D71599"/>
    <w:rsid w:val="00D903EB"/>
    <w:rsid w:val="00D90729"/>
    <w:rsid w:val="00D917AA"/>
    <w:rsid w:val="00D93609"/>
    <w:rsid w:val="00D94388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64F2"/>
    <w:rsid w:val="00E16AE4"/>
    <w:rsid w:val="00E20D17"/>
    <w:rsid w:val="00E2344F"/>
    <w:rsid w:val="00E465AC"/>
    <w:rsid w:val="00E47ABD"/>
    <w:rsid w:val="00E51E35"/>
    <w:rsid w:val="00E57608"/>
    <w:rsid w:val="00E66F51"/>
    <w:rsid w:val="00E73BCB"/>
    <w:rsid w:val="00E82C15"/>
    <w:rsid w:val="00E91B03"/>
    <w:rsid w:val="00E92C2B"/>
    <w:rsid w:val="00E92F3E"/>
    <w:rsid w:val="00E93F1F"/>
    <w:rsid w:val="00E9739B"/>
    <w:rsid w:val="00EC0582"/>
    <w:rsid w:val="00ED0FAF"/>
    <w:rsid w:val="00ED622D"/>
    <w:rsid w:val="00EE05E3"/>
    <w:rsid w:val="00EF123D"/>
    <w:rsid w:val="00EF2A04"/>
    <w:rsid w:val="00EF46F3"/>
    <w:rsid w:val="00EF505D"/>
    <w:rsid w:val="00EF68B5"/>
    <w:rsid w:val="00EF7BBC"/>
    <w:rsid w:val="00F01F7E"/>
    <w:rsid w:val="00F022AE"/>
    <w:rsid w:val="00F04AD9"/>
    <w:rsid w:val="00F05A41"/>
    <w:rsid w:val="00F2312A"/>
    <w:rsid w:val="00F30BAB"/>
    <w:rsid w:val="00F330F9"/>
    <w:rsid w:val="00F33686"/>
    <w:rsid w:val="00F42335"/>
    <w:rsid w:val="00F44102"/>
    <w:rsid w:val="00F52451"/>
    <w:rsid w:val="00F530F7"/>
    <w:rsid w:val="00F63BA5"/>
    <w:rsid w:val="00F8019E"/>
    <w:rsid w:val="00F813A7"/>
    <w:rsid w:val="00F83EA9"/>
    <w:rsid w:val="00F96577"/>
    <w:rsid w:val="00FA068C"/>
    <w:rsid w:val="00FA1704"/>
    <w:rsid w:val="00FC2DA1"/>
    <w:rsid w:val="00FD166F"/>
    <w:rsid w:val="00FD1C37"/>
    <w:rsid w:val="00FD369C"/>
    <w:rsid w:val="00FE064F"/>
    <w:rsid w:val="00FE3284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2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A5144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customStyle="1" w:styleId="Tekstpodstawowy21">
    <w:name w:val="Tekst podstawowy 21"/>
    <w:basedOn w:val="Normalny"/>
    <w:rsid w:val="00A535D2"/>
    <w:pPr>
      <w:suppressAutoHyphens/>
      <w:autoSpaceDE w:val="0"/>
    </w:pPr>
    <w:rPr>
      <w:rFonts w:ascii="Tahoma" w:eastAsia="Times New Roman" w:hAnsi="Tahoma" w:cs="Times New Roman"/>
      <w:sz w:val="16"/>
      <w:szCs w:val="20"/>
      <w:lang w:val="pl-PL" w:eastAsia="pl-PL"/>
    </w:rPr>
  </w:style>
  <w:style w:type="table" w:styleId="Tabela-Siatka">
    <w:name w:val="Table Grid"/>
    <w:basedOn w:val="Standardowy"/>
    <w:uiPriority w:val="39"/>
    <w:rsid w:val="00EF505D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a2">
    <w:name w:val="Tabula2"/>
    <w:basedOn w:val="Normalny"/>
    <w:rsid w:val="006F7F0A"/>
    <w:pPr>
      <w:suppressAutoHyphens/>
      <w:spacing w:line="276" w:lineRule="auto"/>
    </w:pPr>
    <w:rPr>
      <w:rFonts w:ascii="Roboto" w:eastAsia="SimSun" w:hAnsi="Roboto" w:cs="Roboto"/>
      <w:color w:val="00000A"/>
      <w:kern w:val="1"/>
      <w:sz w:val="20"/>
      <w:szCs w:val="20"/>
      <w:lang w:val="en-GB" w:eastAsia="zh-CN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E5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E52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35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Kordaczuk</dc:creator>
  <cp:lastModifiedBy>Przemysław Pietrasiuk</cp:lastModifiedBy>
  <cp:revision>10</cp:revision>
  <cp:lastPrinted>2016-01-11T10:05:00Z</cp:lastPrinted>
  <dcterms:created xsi:type="dcterms:W3CDTF">2022-06-15T11:18:00Z</dcterms:created>
  <dcterms:modified xsi:type="dcterms:W3CDTF">2022-07-2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